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BE01E" w14:textId="77777777" w:rsidR="0051651D" w:rsidRDefault="004C57BF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>
        <w:rPr>
          <w:b/>
          <w:bCs/>
          <w:sz w:val="40"/>
          <w:szCs w:val="40"/>
        </w:rPr>
        <w:t>Operating Systems Lab</w:t>
      </w:r>
    </w:p>
    <w:p w14:paraId="16719A05" w14:textId="49B0105C" w:rsidR="0051651D" w:rsidRDefault="002F7290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Fall 2024</w:t>
      </w:r>
    </w:p>
    <w:p w14:paraId="1F2E715C" w14:textId="4A9960FF" w:rsidR="0051651D" w:rsidRDefault="001C010C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ab Task 11</w:t>
      </w:r>
      <w:r w:rsidR="004C57BF">
        <w:rPr>
          <w:b/>
          <w:bCs/>
          <w:sz w:val="40"/>
          <w:szCs w:val="40"/>
        </w:rPr>
        <w:t>:</w:t>
      </w:r>
    </w:p>
    <w:p w14:paraId="76480C28" w14:textId="77777777" w:rsidR="0051651D" w:rsidRDefault="004C57BF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56A2F5AF" wp14:editId="55EF429A">
            <wp:extent cx="3753853" cy="42468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5318" cy="440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1D948090" w14:textId="77777777" w:rsidR="001C010C" w:rsidRDefault="001C010C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45073EB6" w14:textId="44C4F21D" w:rsidR="0051651D" w:rsidRDefault="004C57BF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Lab Instructor:</w:t>
      </w:r>
    </w:p>
    <w:p w14:paraId="41FDA069" w14:textId="5B975F54" w:rsidR="0051651D" w:rsidRDefault="001C010C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Ma’am Kausar</w:t>
      </w:r>
    </w:p>
    <w:p w14:paraId="5930F48D" w14:textId="3336A782" w:rsidR="001C010C" w:rsidRDefault="001C010C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ubmitted by:</w:t>
      </w:r>
    </w:p>
    <w:p w14:paraId="52C4F427" w14:textId="6CACB79C" w:rsidR="001C010C" w:rsidRDefault="001C010C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Javeria Inam</w:t>
      </w:r>
    </w:p>
    <w:p w14:paraId="390CD86E" w14:textId="763CD50D" w:rsidR="001C010C" w:rsidRDefault="001C010C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39977</w:t>
      </w:r>
    </w:p>
    <w:p w14:paraId="1AA8B262" w14:textId="77777777" w:rsidR="0051651D" w:rsidRDefault="0051651D"/>
    <w:p w14:paraId="54D01D69" w14:textId="77777777" w:rsidR="0051651D" w:rsidRDefault="0051651D"/>
    <w:p w14:paraId="4F052DBE" w14:textId="77777777" w:rsidR="0051651D" w:rsidRDefault="0051651D"/>
    <w:p w14:paraId="14B8C1BF" w14:textId="77777777" w:rsidR="0051651D" w:rsidRDefault="0051651D"/>
    <w:p w14:paraId="0EED6932" w14:textId="77777777" w:rsidR="0051651D" w:rsidRDefault="0051651D"/>
    <w:bookmarkEnd w:id="0"/>
    <w:p w14:paraId="44E96E78" w14:textId="77777777" w:rsidR="0051651D" w:rsidRDefault="0051651D"/>
    <w:p w14:paraId="4A3FBA20" w14:textId="77777777" w:rsidR="0051651D" w:rsidRDefault="0051651D"/>
    <w:p w14:paraId="09D430E0" w14:textId="77777777" w:rsidR="0051651D" w:rsidRDefault="0051651D"/>
    <w:p w14:paraId="2C63AD49" w14:textId="77777777" w:rsidR="0051651D" w:rsidRDefault="0051651D"/>
    <w:p w14:paraId="06FB8DEF" w14:textId="77777777" w:rsidR="0051651D" w:rsidRDefault="0051651D"/>
    <w:p w14:paraId="7B80B714" w14:textId="77777777" w:rsidR="0051651D" w:rsidRDefault="0051651D"/>
    <w:p w14:paraId="13FC6F62" w14:textId="77777777" w:rsidR="0051651D" w:rsidRDefault="0051651D"/>
    <w:p w14:paraId="5649B27B" w14:textId="77777777" w:rsidR="0051651D" w:rsidRDefault="0051651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6450F525" w14:textId="77777777" w:rsidR="0051651D" w:rsidRDefault="0051651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10D96BD4" w14:textId="77777777" w:rsidR="0051651D" w:rsidRDefault="0051651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00A6043" w14:textId="77777777" w:rsidR="0051651D" w:rsidRDefault="0051651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3B8F8DD" w14:textId="77777777" w:rsidR="002F7290" w:rsidRDefault="002F7290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D2A385D" w14:textId="77777777" w:rsidR="002F7290" w:rsidRDefault="002F7290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291B9F51" w14:textId="3D40E7E8" w:rsidR="0051651D" w:rsidRDefault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 11</w:t>
      </w:r>
    </w:p>
    <w:p w14:paraId="23BBAA04" w14:textId="77777777" w:rsidR="0051651D" w:rsidRDefault="0051651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35277EA5" w14:textId="77777777" w:rsidR="001C010C" w:rsidRDefault="004C57BF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bookmarkStart w:id="2" w:name="_Hlk88490674"/>
      <w:r>
        <w:rPr>
          <w:rFonts w:ascii="Georgia" w:hAnsi="Georgia"/>
          <w:b/>
          <w:sz w:val="28"/>
          <w:szCs w:val="26"/>
          <w:u w:val="single"/>
        </w:rPr>
        <w:t>Question 01</w:t>
      </w:r>
      <w:r>
        <w:rPr>
          <w:rFonts w:ascii="Georgia" w:hAnsi="Georgia"/>
          <w:b/>
          <w:sz w:val="28"/>
          <w:szCs w:val="26"/>
        </w:rPr>
        <w:t xml:space="preserve">        </w:t>
      </w:r>
    </w:p>
    <w:p w14:paraId="7176166B" w14:textId="439E90D8" w:rsidR="0051651D" w:rsidRDefault="004C57BF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 xml:space="preserve">                                                                                                 </w:t>
      </w:r>
    </w:p>
    <w:p w14:paraId="7058CACD" w14:textId="67AFBAF6" w:rsidR="0051651D" w:rsidRDefault="001C010C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  <w:r>
        <w:rPr>
          <w:rFonts w:ascii="Georgia" w:hAnsi="Georgia"/>
          <w:b/>
          <w:bCs/>
          <w:noProof/>
          <w:color w:val="000000" w:themeColor="text1"/>
          <w:sz w:val="28"/>
          <w:szCs w:val="28"/>
          <w:lang w:eastAsia="en-US"/>
        </w:rPr>
        <w:drawing>
          <wp:inline distT="0" distB="0" distL="0" distR="0" wp14:anchorId="53CED39A" wp14:editId="3D3F83F8">
            <wp:extent cx="2466474" cy="1466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0257" cy="146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bCs/>
          <w:noProof/>
          <w:color w:val="000000" w:themeColor="text1"/>
          <w:sz w:val="28"/>
          <w:szCs w:val="28"/>
          <w:lang w:eastAsia="en-US"/>
        </w:rPr>
        <w:drawing>
          <wp:inline distT="0" distB="0" distL="0" distR="0" wp14:anchorId="2C1939C1" wp14:editId="452DF5AF">
            <wp:extent cx="3452495" cy="157613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3379" cy="164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44ED3" w14:textId="77777777" w:rsidR="001C010C" w:rsidRDefault="001C010C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196917FB" w14:textId="446966B5" w:rsidR="0051651D" w:rsidRDefault="004C57BF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  <w:u w:val="single"/>
        </w:rPr>
        <w:t>Question 02</w:t>
      </w:r>
      <w:r>
        <w:rPr>
          <w:rFonts w:ascii="Georgia" w:hAnsi="Georgia"/>
          <w:b/>
          <w:sz w:val="28"/>
          <w:szCs w:val="26"/>
        </w:rPr>
        <w:t xml:space="preserve">                                                                                                        </w:t>
      </w:r>
    </w:p>
    <w:bookmarkEnd w:id="2"/>
    <w:p w14:paraId="21B27799" w14:textId="4970DE3A" w:rsidR="0051651D" w:rsidRDefault="0051651D">
      <w:pPr>
        <w:rPr>
          <w:rFonts w:ascii="Georgia" w:hAnsi="Georgia"/>
          <w:b/>
          <w:bCs/>
          <w:noProof/>
          <w:color w:val="000000" w:themeColor="text1"/>
          <w:sz w:val="28"/>
          <w:szCs w:val="28"/>
          <w:lang w:eastAsia="en-US"/>
        </w:rPr>
      </w:pPr>
    </w:p>
    <w:p w14:paraId="0A0A2E4A" w14:textId="77777777" w:rsidR="001C010C" w:rsidRDefault="001C010C">
      <w:pPr>
        <w:rPr>
          <w:rFonts w:ascii="Georgia" w:hAnsi="Georgia"/>
          <w:b/>
          <w:bCs/>
          <w:noProof/>
          <w:color w:val="000000" w:themeColor="text1"/>
          <w:sz w:val="28"/>
          <w:szCs w:val="28"/>
          <w:lang w:eastAsia="en-US"/>
        </w:rPr>
      </w:pPr>
    </w:p>
    <w:p w14:paraId="35023543" w14:textId="6824EA02" w:rsidR="001C010C" w:rsidRDefault="001C010C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  <w:r>
        <w:rPr>
          <w:rFonts w:ascii="Georgia" w:hAnsi="Georgia"/>
          <w:b/>
          <w:bCs/>
          <w:noProof/>
          <w:color w:val="000000" w:themeColor="text1"/>
          <w:sz w:val="28"/>
          <w:szCs w:val="28"/>
          <w:lang w:eastAsia="en-US"/>
        </w:rPr>
        <w:drawing>
          <wp:inline distT="0" distB="0" distL="0" distR="0" wp14:anchorId="261932FD" wp14:editId="294C1DEE">
            <wp:extent cx="2543530" cy="172426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318E" w14:textId="09AAC2A5" w:rsidR="001C010C" w:rsidRDefault="001C010C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  <w:r>
        <w:rPr>
          <w:rFonts w:ascii="Georgia" w:hAnsi="Georgia"/>
          <w:b/>
          <w:bCs/>
          <w:noProof/>
          <w:color w:val="000000" w:themeColor="text1"/>
          <w:sz w:val="28"/>
          <w:szCs w:val="28"/>
          <w:lang w:eastAsia="en-US"/>
        </w:rPr>
        <w:lastRenderedPageBreak/>
        <w:drawing>
          <wp:inline distT="0" distB="0" distL="0" distR="0" wp14:anchorId="464BDFE2" wp14:editId="21E92E87">
            <wp:extent cx="5372850" cy="2124371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9DFFF" w14:textId="576C4A48" w:rsidR="001C010C" w:rsidRDefault="001C010C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6AE947C4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  <w:u w:val="single"/>
        </w:rPr>
      </w:pPr>
      <w:r>
        <w:rPr>
          <w:rFonts w:ascii="Georgia" w:hAnsi="Georgia"/>
          <w:b/>
          <w:sz w:val="28"/>
          <w:szCs w:val="26"/>
          <w:u w:val="single"/>
        </w:rPr>
        <w:t>Question 03</w:t>
      </w:r>
    </w:p>
    <w:p w14:paraId="5758E7EE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noProof/>
          <w:sz w:val="28"/>
          <w:szCs w:val="26"/>
          <w:lang w:eastAsia="en-US"/>
        </w:rPr>
        <w:drawing>
          <wp:inline distT="0" distB="0" distL="0" distR="0" wp14:anchorId="1E37758A" wp14:editId="65240965">
            <wp:extent cx="2667372" cy="216247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6"/>
        </w:rPr>
        <w:t xml:space="preserve">         </w:t>
      </w:r>
    </w:p>
    <w:p w14:paraId="6F47B63C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noProof/>
          <w:sz w:val="28"/>
          <w:szCs w:val="26"/>
          <w:lang w:eastAsia="en-US"/>
        </w:rPr>
        <w:drawing>
          <wp:inline distT="0" distB="0" distL="0" distR="0" wp14:anchorId="725586F9" wp14:editId="5F49F396">
            <wp:extent cx="5706271" cy="876422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6"/>
        </w:rPr>
        <w:t xml:space="preserve">     </w:t>
      </w:r>
    </w:p>
    <w:p w14:paraId="4C92E9FA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3ED35DC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  <w:u w:val="single"/>
        </w:rPr>
      </w:pPr>
      <w:r>
        <w:rPr>
          <w:rFonts w:ascii="Georgia" w:hAnsi="Georgia"/>
          <w:b/>
          <w:sz w:val="28"/>
          <w:szCs w:val="26"/>
          <w:u w:val="single"/>
        </w:rPr>
        <w:t>Question 04</w:t>
      </w:r>
    </w:p>
    <w:p w14:paraId="5790BBE2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  <w:u w:val="single"/>
        </w:rPr>
      </w:pPr>
    </w:p>
    <w:p w14:paraId="3B26F223" w14:textId="0AA915DB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noProof/>
          <w:sz w:val="28"/>
          <w:szCs w:val="26"/>
          <w:lang w:eastAsia="en-US"/>
        </w:rPr>
        <w:drawing>
          <wp:inline distT="0" distB="0" distL="0" distR="0" wp14:anchorId="13B820DE" wp14:editId="1A3B847D">
            <wp:extent cx="3248478" cy="17528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6"/>
        </w:rPr>
        <w:t xml:space="preserve">                                                                                                        </w:t>
      </w:r>
    </w:p>
    <w:p w14:paraId="5D38BBCB" w14:textId="2D270260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 xml:space="preserve">                                                                                         </w:t>
      </w:r>
    </w:p>
    <w:p w14:paraId="706AA16B" w14:textId="0F5484A9" w:rsidR="001C010C" w:rsidRDefault="001C010C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  <w:r>
        <w:rPr>
          <w:rFonts w:ascii="Georgia" w:hAnsi="Georgia"/>
          <w:b/>
          <w:bCs/>
          <w:noProof/>
          <w:color w:val="000000" w:themeColor="text1"/>
          <w:sz w:val="28"/>
          <w:szCs w:val="28"/>
          <w:lang w:eastAsia="en-US"/>
        </w:rPr>
        <w:lastRenderedPageBreak/>
        <w:drawing>
          <wp:inline distT="0" distB="0" distL="0" distR="0" wp14:anchorId="7A53BEF0" wp14:editId="7AA7B841">
            <wp:extent cx="5020376" cy="866896"/>
            <wp:effectExtent l="0" t="0" r="889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2025D" w14:textId="5B85F8A8" w:rsidR="001C010C" w:rsidRDefault="001C010C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p w14:paraId="5F65CFFF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  <w:u w:val="single"/>
        </w:rPr>
      </w:pPr>
      <w:r>
        <w:rPr>
          <w:rFonts w:ascii="Georgia" w:hAnsi="Georgia"/>
          <w:b/>
          <w:sz w:val="28"/>
          <w:szCs w:val="26"/>
          <w:u w:val="single"/>
        </w:rPr>
        <w:t>Question 05</w:t>
      </w:r>
    </w:p>
    <w:p w14:paraId="17D916ED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  <w:u w:val="single"/>
        </w:rPr>
      </w:pPr>
    </w:p>
    <w:p w14:paraId="5BBA9B9C" w14:textId="77777777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noProof/>
          <w:sz w:val="28"/>
          <w:szCs w:val="26"/>
          <w:lang w:eastAsia="en-US"/>
        </w:rPr>
        <w:drawing>
          <wp:inline distT="0" distB="0" distL="0" distR="0" wp14:anchorId="0444380F" wp14:editId="24AFF718">
            <wp:extent cx="5696745" cy="2200582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6"/>
        </w:rPr>
        <w:t xml:space="preserve">     </w:t>
      </w:r>
    </w:p>
    <w:p w14:paraId="68BFD554" w14:textId="4A7B8E5C" w:rsidR="001C010C" w:rsidRDefault="001C010C" w:rsidP="001C010C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noProof/>
          <w:sz w:val="28"/>
          <w:szCs w:val="26"/>
          <w:lang w:eastAsia="en-US"/>
        </w:rPr>
        <w:drawing>
          <wp:inline distT="0" distB="0" distL="0" distR="0" wp14:anchorId="0111404F" wp14:editId="70165431">
            <wp:extent cx="5943600" cy="39776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/>
          <w:b/>
          <w:sz w:val="28"/>
          <w:szCs w:val="26"/>
        </w:rPr>
        <w:t xml:space="preserve">                                                                                                   </w:t>
      </w:r>
    </w:p>
    <w:p w14:paraId="3DA11C1A" w14:textId="77777777" w:rsidR="001C010C" w:rsidRDefault="001C010C">
      <w:pPr>
        <w:rPr>
          <w:rFonts w:ascii="Georgia" w:hAnsi="Georgia"/>
          <w:b/>
          <w:bCs/>
          <w:color w:val="000000" w:themeColor="text1"/>
          <w:sz w:val="28"/>
          <w:szCs w:val="28"/>
        </w:rPr>
      </w:pPr>
    </w:p>
    <w:sectPr w:rsidR="001C0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90E33D" w14:textId="77777777" w:rsidR="004C57BF" w:rsidRDefault="004C57BF">
      <w:r>
        <w:separator/>
      </w:r>
    </w:p>
  </w:endnote>
  <w:endnote w:type="continuationSeparator" w:id="0">
    <w:p w14:paraId="3C7DF477" w14:textId="77777777" w:rsidR="004C57BF" w:rsidRDefault="004C57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5D7817" w14:textId="77777777" w:rsidR="004C57BF" w:rsidRDefault="004C57BF">
      <w:r>
        <w:separator/>
      </w:r>
    </w:p>
  </w:footnote>
  <w:footnote w:type="continuationSeparator" w:id="0">
    <w:p w14:paraId="4567FFB3" w14:textId="77777777" w:rsidR="004C57BF" w:rsidRDefault="004C57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4"/>
    <w:multiLevelType w:val="singleLevel"/>
    <w:tmpl w:val="00000004"/>
    <w:lvl w:ilvl="0">
      <w:numFmt w:val="bullet"/>
      <w:lvlText w:val="-"/>
      <w:lvlJc w:val="left"/>
      <w:pPr>
        <w:tabs>
          <w:tab w:val="left" w:pos="4320"/>
        </w:tabs>
        <w:ind w:left="4320" w:hanging="1005"/>
      </w:pPr>
      <w:rPr>
        <w:rFonts w:ascii="Times New Roman" w:hAnsi="Times New Roman"/>
      </w:rPr>
    </w:lvl>
  </w:abstractNum>
  <w:abstractNum w:abstractNumId="1" w15:restartNumberingAfterBreak="0">
    <w:nsid w:val="05CD2AC1"/>
    <w:multiLevelType w:val="multilevel"/>
    <w:tmpl w:val="D04EB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MbIwMzMwMLK0NDNS0lEKTi0uzszPAykwqgUACkwmvCwAAAA="/>
  </w:docVars>
  <w:rsids>
    <w:rsidRoot w:val="00257484"/>
    <w:rsid w:val="00034D48"/>
    <w:rsid w:val="00045C4F"/>
    <w:rsid w:val="000C159E"/>
    <w:rsid w:val="00117D34"/>
    <w:rsid w:val="001C010C"/>
    <w:rsid w:val="00220077"/>
    <w:rsid w:val="00251C30"/>
    <w:rsid w:val="00257484"/>
    <w:rsid w:val="0026258F"/>
    <w:rsid w:val="00283CDD"/>
    <w:rsid w:val="002E1931"/>
    <w:rsid w:val="002F7290"/>
    <w:rsid w:val="003E2B0A"/>
    <w:rsid w:val="003E6031"/>
    <w:rsid w:val="004504E4"/>
    <w:rsid w:val="004558C8"/>
    <w:rsid w:val="004563B7"/>
    <w:rsid w:val="004C57BF"/>
    <w:rsid w:val="004D37ED"/>
    <w:rsid w:val="0051651D"/>
    <w:rsid w:val="005F05DA"/>
    <w:rsid w:val="006A4B8E"/>
    <w:rsid w:val="006B1226"/>
    <w:rsid w:val="006E5800"/>
    <w:rsid w:val="00715C09"/>
    <w:rsid w:val="00792B85"/>
    <w:rsid w:val="007C5158"/>
    <w:rsid w:val="008A5727"/>
    <w:rsid w:val="008A693F"/>
    <w:rsid w:val="008B79EF"/>
    <w:rsid w:val="00955144"/>
    <w:rsid w:val="0096530D"/>
    <w:rsid w:val="00A05B4C"/>
    <w:rsid w:val="00A06B19"/>
    <w:rsid w:val="00A15570"/>
    <w:rsid w:val="00A17EC1"/>
    <w:rsid w:val="00B52C7D"/>
    <w:rsid w:val="00B6434D"/>
    <w:rsid w:val="00BD5C1D"/>
    <w:rsid w:val="00C06E76"/>
    <w:rsid w:val="00C07C8F"/>
    <w:rsid w:val="00C72C29"/>
    <w:rsid w:val="00CA3573"/>
    <w:rsid w:val="00CB5AEA"/>
    <w:rsid w:val="00D07CAD"/>
    <w:rsid w:val="00D466D2"/>
    <w:rsid w:val="00DC1B90"/>
    <w:rsid w:val="00ED4444"/>
    <w:rsid w:val="00EE029C"/>
    <w:rsid w:val="00F3302A"/>
    <w:rsid w:val="2ACE3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996B5"/>
  <w15:docId w15:val="{B80FAEF9-745A-42A5-9A01-E2D37E930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52C7D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B52C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7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ahat ajaz</dc:creator>
  <cp:lastModifiedBy>Riphah</cp:lastModifiedBy>
  <cp:revision>2</cp:revision>
  <dcterms:created xsi:type="dcterms:W3CDTF">2024-10-29T04:50:00Z</dcterms:created>
  <dcterms:modified xsi:type="dcterms:W3CDTF">2024-10-29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72d960a8a24ff7cfb29c55c9b4895fad60823b622b0437eddfff2131272ccb</vt:lpwstr>
  </property>
  <property fmtid="{D5CDD505-2E9C-101B-9397-08002B2CF9AE}" pid="3" name="KSOProductBuildVer">
    <vt:lpwstr>1033-11.2.0.11225</vt:lpwstr>
  </property>
  <property fmtid="{D5CDD505-2E9C-101B-9397-08002B2CF9AE}" pid="4" name="ICV">
    <vt:lpwstr>D063A00CA2B24B3E9868E8408542F0D4</vt:lpwstr>
  </property>
</Properties>
</file>